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06813" w14:textId="23FE8871" w:rsidR="005A3638" w:rsidRDefault="00C25775" w:rsidP="00E80966">
      <w:pPr>
        <w:spacing w:after="0" w:line="240" w:lineRule="auto"/>
        <w:ind w:right="284"/>
        <w:rPr>
          <w:b/>
        </w:rPr>
      </w:pPr>
      <w:r w:rsidRPr="00C25775">
        <w:rPr>
          <w:b/>
        </w:rPr>
        <w:t xml:space="preserve">Additional File 1. </w:t>
      </w:r>
      <w:r w:rsidR="005A3638">
        <w:rPr>
          <w:b/>
        </w:rPr>
        <w:t xml:space="preserve">Descriptive characteristics of </w:t>
      </w:r>
      <w:bookmarkStart w:id="0" w:name="_GoBack"/>
      <w:bookmarkEnd w:id="0"/>
      <w:r w:rsidR="005A3638">
        <w:rPr>
          <w:b/>
        </w:rPr>
        <w:t>cohort and stratified by presence of</w:t>
      </w:r>
      <w:r w:rsidRPr="00C25775">
        <w:rPr>
          <w:b/>
        </w:rPr>
        <w:t xml:space="preserve"> plantar heel pain, </w:t>
      </w:r>
    </w:p>
    <w:p w14:paraId="2FAA85FF" w14:textId="15DA23E9" w:rsidR="006E676F" w:rsidRPr="00C25775" w:rsidRDefault="00C25775" w:rsidP="00E80966">
      <w:pPr>
        <w:spacing w:after="0" w:line="240" w:lineRule="auto"/>
        <w:ind w:right="284"/>
        <w:rPr>
          <w:b/>
        </w:rPr>
      </w:pPr>
      <w:r w:rsidRPr="00C25775">
        <w:rPr>
          <w:b/>
        </w:rPr>
        <w:t>using complete case data.</w:t>
      </w:r>
    </w:p>
    <w:tbl>
      <w:tblPr>
        <w:tblStyle w:val="TableGrid"/>
        <w:tblW w:w="112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0"/>
        <w:gridCol w:w="1978"/>
        <w:gridCol w:w="1635"/>
        <w:gridCol w:w="1635"/>
      </w:tblGrid>
      <w:tr w:rsidR="00EF4A4A" w:rsidRPr="00C25775" w14:paraId="4CE6AD46" w14:textId="77777777" w:rsidTr="00AB4FDA">
        <w:tc>
          <w:tcPr>
            <w:tcW w:w="5960" w:type="dxa"/>
            <w:tcBorders>
              <w:top w:val="single" w:sz="4" w:space="0" w:color="auto"/>
              <w:bottom w:val="single" w:sz="4" w:space="0" w:color="auto"/>
            </w:tcBorders>
          </w:tcPr>
          <w:p w14:paraId="3BE36659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1DDA2E97" w14:textId="77777777" w:rsidR="00EF4A4A" w:rsidRDefault="00EF4A4A" w:rsidP="00AB4FD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ole cohort</w:t>
            </w:r>
          </w:p>
          <w:p w14:paraId="563A0A8E" w14:textId="77777777" w:rsidR="00EF4A4A" w:rsidRDefault="00EF4A4A" w:rsidP="00AB4FD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=5109</w:t>
            </w:r>
          </w:p>
          <w:p w14:paraId="0BB3D02B" w14:textId="77777777" w:rsidR="00EF4A4A" w:rsidRPr="00C25775" w:rsidRDefault="00EF4A4A" w:rsidP="00AB4FD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 (%)</w:t>
            </w: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</w:tcPr>
          <w:p w14:paraId="0C45A84A" w14:textId="77777777" w:rsidR="00EF4A4A" w:rsidRPr="00AC47D1" w:rsidRDefault="00EF4A4A" w:rsidP="00AB4FD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o plantar heel pain</w:t>
            </w:r>
          </w:p>
          <w:p w14:paraId="6755C7DE" w14:textId="77777777" w:rsidR="00EF4A4A" w:rsidRPr="00AC47D1" w:rsidRDefault="00EF4A4A" w:rsidP="00AB4FD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=4481</w:t>
            </w:r>
          </w:p>
          <w:p w14:paraId="60E17733" w14:textId="77777777" w:rsidR="00EF4A4A" w:rsidRPr="00AC47D1" w:rsidRDefault="00EF4A4A" w:rsidP="00AB4FDA">
            <w:pPr>
              <w:tabs>
                <w:tab w:val="left" w:pos="1867"/>
              </w:tabs>
              <w:spacing w:after="12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 (%)</w:t>
            </w: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</w:tcPr>
          <w:p w14:paraId="44A6BA6A" w14:textId="77777777" w:rsidR="00EF4A4A" w:rsidRPr="00AC47D1" w:rsidRDefault="00EF4A4A" w:rsidP="00AB4FDA">
            <w:pPr>
              <w:spacing w:after="0" w:line="240" w:lineRule="auto"/>
              <w:ind w:left="-103" w:right="-94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Plantar heel pain</w:t>
            </w:r>
          </w:p>
          <w:p w14:paraId="4B4A5B02" w14:textId="77777777" w:rsidR="00EF4A4A" w:rsidRPr="00AC47D1" w:rsidRDefault="00EF4A4A" w:rsidP="00AB4FDA">
            <w:pPr>
              <w:spacing w:after="0" w:line="240" w:lineRule="auto"/>
              <w:ind w:left="-103" w:right="-170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=449</w:t>
            </w:r>
          </w:p>
          <w:p w14:paraId="7E924825" w14:textId="77777777" w:rsidR="00EF4A4A" w:rsidRPr="00AC47D1" w:rsidRDefault="00EF4A4A" w:rsidP="00AB4FDA">
            <w:pPr>
              <w:spacing w:after="0" w:line="240" w:lineRule="auto"/>
              <w:ind w:left="-103" w:right="-170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 (%)</w:t>
            </w:r>
          </w:p>
        </w:tc>
      </w:tr>
      <w:tr w:rsidR="00EF4A4A" w:rsidRPr="00C25775" w14:paraId="7D50E872" w14:textId="77777777" w:rsidTr="00EF4A4A">
        <w:trPr>
          <w:trHeight w:val="198"/>
        </w:trPr>
        <w:tc>
          <w:tcPr>
            <w:tcW w:w="5960" w:type="dxa"/>
            <w:tcBorders>
              <w:top w:val="single" w:sz="4" w:space="0" w:color="auto"/>
            </w:tcBorders>
          </w:tcPr>
          <w:p w14:paraId="48923DC1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Gender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2D580176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tcBorders>
              <w:top w:val="single" w:sz="4" w:space="0" w:color="auto"/>
            </w:tcBorders>
            <w:vAlign w:val="center"/>
          </w:tcPr>
          <w:p w14:paraId="243CD85F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tcBorders>
              <w:top w:val="single" w:sz="4" w:space="0" w:color="auto"/>
            </w:tcBorders>
            <w:vAlign w:val="center"/>
          </w:tcPr>
          <w:p w14:paraId="4D457972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4B044459" w14:textId="77777777" w:rsidTr="00EF4A4A">
        <w:trPr>
          <w:trHeight w:val="198"/>
        </w:trPr>
        <w:tc>
          <w:tcPr>
            <w:tcW w:w="5960" w:type="dxa"/>
          </w:tcPr>
          <w:p w14:paraId="23F25C0C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Male</w:t>
            </w:r>
          </w:p>
        </w:tc>
        <w:tc>
          <w:tcPr>
            <w:tcW w:w="1978" w:type="dxa"/>
          </w:tcPr>
          <w:p w14:paraId="23C1EAF0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2439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47.7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615EC3F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160 (48.20)</w:t>
            </w:r>
          </w:p>
        </w:tc>
        <w:tc>
          <w:tcPr>
            <w:tcW w:w="1635" w:type="dxa"/>
            <w:vAlign w:val="center"/>
          </w:tcPr>
          <w:p w14:paraId="0B90BF36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09 (46.55)</w:t>
            </w:r>
          </w:p>
        </w:tc>
      </w:tr>
      <w:tr w:rsidR="00EF4A4A" w:rsidRPr="00C25775" w14:paraId="2994B439" w14:textId="77777777" w:rsidTr="00EF4A4A">
        <w:trPr>
          <w:trHeight w:val="198"/>
        </w:trPr>
        <w:tc>
          <w:tcPr>
            <w:tcW w:w="5960" w:type="dxa"/>
          </w:tcPr>
          <w:p w14:paraId="7DBED9FA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Female</w:t>
            </w:r>
          </w:p>
        </w:tc>
        <w:tc>
          <w:tcPr>
            <w:tcW w:w="1978" w:type="dxa"/>
          </w:tcPr>
          <w:p w14:paraId="1DBD4F3F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2670</w:t>
            </w:r>
            <w:r>
              <w:rPr>
                <w:sz w:val="22"/>
                <w:szCs w:val="22"/>
              </w:rPr>
              <w:t xml:space="preserve"> (5</w:t>
            </w:r>
            <w:r w:rsidRPr="00370059">
              <w:rPr>
                <w:sz w:val="22"/>
                <w:szCs w:val="22"/>
              </w:rPr>
              <w:t>2.2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0295EE72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321 (51.80)</w:t>
            </w:r>
          </w:p>
        </w:tc>
        <w:tc>
          <w:tcPr>
            <w:tcW w:w="1635" w:type="dxa"/>
            <w:vAlign w:val="center"/>
          </w:tcPr>
          <w:p w14:paraId="4CE934A0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40 (53.45)</w:t>
            </w:r>
          </w:p>
        </w:tc>
      </w:tr>
      <w:tr w:rsidR="00EF4A4A" w:rsidRPr="00C25775" w14:paraId="22EEDDA2" w14:textId="77777777" w:rsidTr="00EF4A4A">
        <w:trPr>
          <w:trHeight w:val="198"/>
        </w:trPr>
        <w:tc>
          <w:tcPr>
            <w:tcW w:w="5960" w:type="dxa"/>
          </w:tcPr>
          <w:p w14:paraId="48D2ADDF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Age (years)</w:t>
            </w:r>
          </w:p>
        </w:tc>
        <w:tc>
          <w:tcPr>
            <w:tcW w:w="1978" w:type="dxa"/>
          </w:tcPr>
          <w:p w14:paraId="55652292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23EC1DB9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343CFE27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397907CA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40B963EC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50-64</w:t>
            </w:r>
          </w:p>
        </w:tc>
        <w:tc>
          <w:tcPr>
            <w:tcW w:w="1978" w:type="dxa"/>
          </w:tcPr>
          <w:p w14:paraId="233B26EF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370059">
              <w:rPr>
                <w:sz w:val="22"/>
                <w:szCs w:val="22"/>
              </w:rPr>
              <w:t>563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50.1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2F515C44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275 (50.77)</w:t>
            </w:r>
          </w:p>
        </w:tc>
        <w:tc>
          <w:tcPr>
            <w:tcW w:w="1635" w:type="dxa"/>
            <w:vAlign w:val="center"/>
          </w:tcPr>
          <w:p w14:paraId="5F4D7471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37 (52.78)</w:t>
            </w:r>
          </w:p>
        </w:tc>
      </w:tr>
      <w:tr w:rsidR="00EF4A4A" w:rsidRPr="00C25775" w14:paraId="4EA687A5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32CAA12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65-74</w:t>
            </w:r>
          </w:p>
        </w:tc>
        <w:tc>
          <w:tcPr>
            <w:tcW w:w="1978" w:type="dxa"/>
          </w:tcPr>
          <w:p w14:paraId="13855EA4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70059">
              <w:rPr>
                <w:sz w:val="22"/>
                <w:szCs w:val="22"/>
              </w:rPr>
              <w:t>530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29.9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7E8C74D8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349 (30.10)</w:t>
            </w:r>
          </w:p>
        </w:tc>
        <w:tc>
          <w:tcPr>
            <w:tcW w:w="1635" w:type="dxa"/>
            <w:vAlign w:val="center"/>
          </w:tcPr>
          <w:p w14:paraId="6D6B764E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33 (29.62)</w:t>
            </w:r>
          </w:p>
        </w:tc>
      </w:tr>
      <w:tr w:rsidR="00EF4A4A" w:rsidRPr="00C25775" w14:paraId="6BEAEE9B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5AEA1C7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75+</w:t>
            </w:r>
          </w:p>
        </w:tc>
        <w:tc>
          <w:tcPr>
            <w:tcW w:w="1978" w:type="dxa"/>
          </w:tcPr>
          <w:p w14:paraId="77812B27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70059">
              <w:rPr>
                <w:sz w:val="22"/>
                <w:szCs w:val="22"/>
              </w:rPr>
              <w:t>016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19.8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31616B88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857 (19.13)</w:t>
            </w:r>
          </w:p>
        </w:tc>
        <w:tc>
          <w:tcPr>
            <w:tcW w:w="1635" w:type="dxa"/>
            <w:vAlign w:val="center"/>
          </w:tcPr>
          <w:p w14:paraId="01671DB2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9 (17.59)</w:t>
            </w:r>
          </w:p>
        </w:tc>
      </w:tr>
      <w:tr w:rsidR="00EF4A4A" w:rsidRPr="00C25775" w14:paraId="07E1DEEF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2ED0B250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Age, Males</w:t>
            </w:r>
          </w:p>
        </w:tc>
        <w:tc>
          <w:tcPr>
            <w:tcW w:w="1978" w:type="dxa"/>
          </w:tcPr>
          <w:p w14:paraId="17556BC6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4314540F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7DE9A813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1C5C1D3C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F323E61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50-64</w:t>
            </w:r>
          </w:p>
        </w:tc>
        <w:tc>
          <w:tcPr>
            <w:tcW w:w="1978" w:type="dxa"/>
          </w:tcPr>
          <w:p w14:paraId="458FFAFC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70059">
              <w:rPr>
                <w:sz w:val="22"/>
                <w:szCs w:val="22"/>
              </w:rPr>
              <w:t>263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51.78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3F9C772E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126 (52.13)</w:t>
            </w:r>
          </w:p>
        </w:tc>
        <w:tc>
          <w:tcPr>
            <w:tcW w:w="1635" w:type="dxa"/>
            <w:vAlign w:val="center"/>
          </w:tcPr>
          <w:p w14:paraId="7094ED2F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17 (55.98)</w:t>
            </w:r>
          </w:p>
        </w:tc>
      </w:tr>
      <w:tr w:rsidR="00EF4A4A" w:rsidRPr="00C25775" w14:paraId="69A3F4E5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14DA55B3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65-74</w:t>
            </w:r>
          </w:p>
        </w:tc>
        <w:tc>
          <w:tcPr>
            <w:tcW w:w="1978" w:type="dxa"/>
          </w:tcPr>
          <w:p w14:paraId="171671C5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756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31.0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3175FD1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670 (31.02)</w:t>
            </w:r>
          </w:p>
        </w:tc>
        <w:tc>
          <w:tcPr>
            <w:tcW w:w="1635" w:type="dxa"/>
            <w:vAlign w:val="center"/>
          </w:tcPr>
          <w:p w14:paraId="42C3B92E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62 (29.67)</w:t>
            </w:r>
          </w:p>
        </w:tc>
      </w:tr>
      <w:tr w:rsidR="00EF4A4A" w:rsidRPr="00C25775" w14:paraId="7F06AEDA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1F6F791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75+</w:t>
            </w:r>
          </w:p>
        </w:tc>
        <w:tc>
          <w:tcPr>
            <w:tcW w:w="1978" w:type="dxa"/>
          </w:tcPr>
          <w:p w14:paraId="0A84519E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420 </w:t>
            </w:r>
            <w:r>
              <w:rPr>
                <w:sz w:val="22"/>
                <w:szCs w:val="22"/>
              </w:rPr>
              <w:t>(</w:t>
            </w:r>
            <w:r w:rsidRPr="00370059">
              <w:rPr>
                <w:sz w:val="22"/>
                <w:szCs w:val="22"/>
              </w:rPr>
              <w:t>17.2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13BC902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64 (16.85)</w:t>
            </w:r>
          </w:p>
        </w:tc>
        <w:tc>
          <w:tcPr>
            <w:tcW w:w="1635" w:type="dxa"/>
            <w:vAlign w:val="center"/>
          </w:tcPr>
          <w:p w14:paraId="3D9B0474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0 (14.35)</w:t>
            </w:r>
          </w:p>
        </w:tc>
      </w:tr>
      <w:tr w:rsidR="00EF4A4A" w:rsidRPr="00C25775" w14:paraId="7CB198FA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E6EE3CC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Age, Females</w:t>
            </w:r>
          </w:p>
        </w:tc>
        <w:tc>
          <w:tcPr>
            <w:tcW w:w="1978" w:type="dxa"/>
          </w:tcPr>
          <w:p w14:paraId="3F25D3AA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2935F055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1551C2F9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091BB8B3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4446BCCF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50-64</w:t>
            </w:r>
          </w:p>
        </w:tc>
        <w:tc>
          <w:tcPr>
            <w:tcW w:w="1978" w:type="dxa"/>
          </w:tcPr>
          <w:p w14:paraId="68C63321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300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48.6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6A4625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149 (49.50)</w:t>
            </w:r>
          </w:p>
        </w:tc>
        <w:tc>
          <w:tcPr>
            <w:tcW w:w="1635" w:type="dxa"/>
            <w:vAlign w:val="center"/>
          </w:tcPr>
          <w:p w14:paraId="3B5D65EB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20 (50.00)</w:t>
            </w:r>
          </w:p>
        </w:tc>
      </w:tr>
      <w:tr w:rsidR="00EF4A4A" w:rsidRPr="00C25775" w14:paraId="7AA737E0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78953B8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65-74</w:t>
            </w:r>
          </w:p>
        </w:tc>
        <w:tc>
          <w:tcPr>
            <w:tcW w:w="1978" w:type="dxa"/>
          </w:tcPr>
          <w:p w14:paraId="3A5D5F29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774 </w:t>
            </w:r>
            <w:r>
              <w:rPr>
                <w:sz w:val="22"/>
                <w:szCs w:val="22"/>
              </w:rPr>
              <w:t>(</w:t>
            </w:r>
            <w:r w:rsidRPr="00370059">
              <w:rPr>
                <w:sz w:val="22"/>
                <w:szCs w:val="22"/>
              </w:rPr>
              <w:t>28.9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2B186CE8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679 (29.25)</w:t>
            </w:r>
          </w:p>
        </w:tc>
        <w:tc>
          <w:tcPr>
            <w:tcW w:w="1635" w:type="dxa"/>
            <w:vAlign w:val="center"/>
          </w:tcPr>
          <w:p w14:paraId="6316BEEB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1 (29.58)</w:t>
            </w:r>
          </w:p>
        </w:tc>
      </w:tr>
      <w:tr w:rsidR="00EF4A4A" w:rsidRPr="00C25775" w14:paraId="5ED51780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C178BE6" w14:textId="77777777" w:rsidR="00EF4A4A" w:rsidRPr="00C25775" w:rsidRDefault="00EF4A4A" w:rsidP="00EF4A4A">
            <w:pPr>
              <w:spacing w:after="0" w:line="240" w:lineRule="auto"/>
              <w:ind w:left="720"/>
              <w:rPr>
                <w:i/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75+</w:t>
            </w:r>
          </w:p>
        </w:tc>
        <w:tc>
          <w:tcPr>
            <w:tcW w:w="1978" w:type="dxa"/>
          </w:tcPr>
          <w:p w14:paraId="2E5EFCC1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596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22.3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0D1337E1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493 (21.24)</w:t>
            </w:r>
          </w:p>
        </w:tc>
        <w:tc>
          <w:tcPr>
            <w:tcW w:w="1635" w:type="dxa"/>
            <w:vAlign w:val="center"/>
          </w:tcPr>
          <w:p w14:paraId="35537C52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49 (20.42)</w:t>
            </w:r>
          </w:p>
        </w:tc>
      </w:tr>
      <w:tr w:rsidR="00EF4A4A" w:rsidRPr="00C25775" w14:paraId="6781212E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2FF36ECE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 xml:space="preserve">Socio-economic classification </w:t>
            </w:r>
          </w:p>
        </w:tc>
        <w:tc>
          <w:tcPr>
            <w:tcW w:w="1978" w:type="dxa"/>
          </w:tcPr>
          <w:p w14:paraId="28EE9E7E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65431074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58DB1352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2E4BB2E5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FE2CD3B" w14:textId="77777777" w:rsidR="00EF4A4A" w:rsidRPr="00C25775" w:rsidRDefault="00EF4A4A" w:rsidP="00EF4A4A">
            <w:pPr>
              <w:spacing w:after="0" w:line="240" w:lineRule="auto"/>
              <w:ind w:left="720"/>
              <w:rPr>
                <w:i/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Managerial and professional</w:t>
            </w:r>
          </w:p>
        </w:tc>
        <w:tc>
          <w:tcPr>
            <w:tcW w:w="1978" w:type="dxa"/>
          </w:tcPr>
          <w:p w14:paraId="1AE84360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011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22.1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B6D85C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47 (23.36)</w:t>
            </w:r>
          </w:p>
        </w:tc>
        <w:tc>
          <w:tcPr>
            <w:tcW w:w="1635" w:type="dxa"/>
            <w:vAlign w:val="center"/>
          </w:tcPr>
          <w:p w14:paraId="13B1FD36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45 (11.72)</w:t>
            </w:r>
          </w:p>
        </w:tc>
      </w:tr>
      <w:tr w:rsidR="00EF4A4A" w:rsidRPr="00C25775" w14:paraId="4B9F20B8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291AD076" w14:textId="77777777" w:rsidR="00EF4A4A" w:rsidRPr="00C25775" w:rsidRDefault="00EF4A4A" w:rsidP="00EF4A4A">
            <w:pPr>
              <w:spacing w:after="0" w:line="240" w:lineRule="auto"/>
              <w:ind w:left="720"/>
              <w:rPr>
                <w:i/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Intermediate occupations</w:t>
            </w:r>
          </w:p>
        </w:tc>
        <w:tc>
          <w:tcPr>
            <w:tcW w:w="1978" w:type="dxa"/>
          </w:tcPr>
          <w:p w14:paraId="04BC0D79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887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19.43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3D5D7CD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93 (19.56)</w:t>
            </w:r>
          </w:p>
        </w:tc>
        <w:tc>
          <w:tcPr>
            <w:tcW w:w="1635" w:type="dxa"/>
            <w:vAlign w:val="center"/>
          </w:tcPr>
          <w:p w14:paraId="468A8863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1 (18.49)</w:t>
            </w:r>
          </w:p>
        </w:tc>
      </w:tr>
      <w:tr w:rsidR="00EF4A4A" w:rsidRPr="00C25775" w14:paraId="58AD6095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2B71C1E" w14:textId="77777777" w:rsidR="00EF4A4A" w:rsidRPr="00C25775" w:rsidRDefault="00EF4A4A" w:rsidP="00EF4A4A">
            <w:pPr>
              <w:spacing w:after="0" w:line="240" w:lineRule="auto"/>
              <w:ind w:left="720"/>
              <w:rPr>
                <w:i/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Routine and manual</w:t>
            </w:r>
          </w:p>
        </w:tc>
        <w:tc>
          <w:tcPr>
            <w:tcW w:w="1978" w:type="dxa"/>
          </w:tcPr>
          <w:p w14:paraId="35BE8C9B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2668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58.43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6A24EAC0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314 (57.08)</w:t>
            </w:r>
          </w:p>
        </w:tc>
        <w:tc>
          <w:tcPr>
            <w:tcW w:w="1635" w:type="dxa"/>
            <w:vAlign w:val="center"/>
          </w:tcPr>
          <w:p w14:paraId="254EBCCA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68 (69.79)</w:t>
            </w:r>
          </w:p>
        </w:tc>
      </w:tr>
      <w:tr w:rsidR="00EF4A4A" w:rsidRPr="00C25775" w14:paraId="01B0B7CE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E5F0DBF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SF-12 Physical Component Score</w:t>
            </w:r>
          </w:p>
        </w:tc>
        <w:tc>
          <w:tcPr>
            <w:tcW w:w="1978" w:type="dxa"/>
          </w:tcPr>
          <w:p w14:paraId="6F9F1527" w14:textId="77777777" w:rsidR="00EF4A4A" w:rsidRPr="00C25775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44FB5EEC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7A7550FB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330A96B7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3880ECF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 xml:space="preserve">High physical health (&gt;42.6) </w:t>
            </w:r>
          </w:p>
        </w:tc>
        <w:tc>
          <w:tcPr>
            <w:tcW w:w="1978" w:type="dxa"/>
          </w:tcPr>
          <w:p w14:paraId="45AD0526" w14:textId="29850378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340 (52.22)</w:t>
            </w:r>
          </w:p>
        </w:tc>
        <w:tc>
          <w:tcPr>
            <w:tcW w:w="1635" w:type="dxa"/>
            <w:vAlign w:val="center"/>
          </w:tcPr>
          <w:p w14:paraId="19AB6D95" w14:textId="538F49CF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205 (55.37)</w:t>
            </w:r>
          </w:p>
        </w:tc>
        <w:tc>
          <w:tcPr>
            <w:tcW w:w="1635" w:type="dxa"/>
            <w:vAlign w:val="center"/>
          </w:tcPr>
          <w:p w14:paraId="60979A62" w14:textId="2121E478" w:rsidR="00EF4A4A" w:rsidRPr="00152071" w:rsidRDefault="00567C0D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87 (22.96)</w:t>
            </w:r>
          </w:p>
        </w:tc>
      </w:tr>
      <w:tr w:rsidR="00EF4A4A" w:rsidRPr="00C25775" w14:paraId="59EC5A90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844C0A6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Low physical health (≤42.6)</w:t>
            </w:r>
          </w:p>
        </w:tc>
        <w:tc>
          <w:tcPr>
            <w:tcW w:w="1978" w:type="dxa"/>
          </w:tcPr>
          <w:p w14:paraId="409F75CC" w14:textId="2D589CAC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141 (47.78)</w:t>
            </w:r>
          </w:p>
        </w:tc>
        <w:tc>
          <w:tcPr>
            <w:tcW w:w="1635" w:type="dxa"/>
            <w:vAlign w:val="center"/>
          </w:tcPr>
          <w:p w14:paraId="4076F69D" w14:textId="24E95A36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1777 (44.63)</w:t>
            </w:r>
          </w:p>
        </w:tc>
        <w:tc>
          <w:tcPr>
            <w:tcW w:w="1635" w:type="dxa"/>
            <w:vAlign w:val="center"/>
          </w:tcPr>
          <w:p w14:paraId="2EDFC744" w14:textId="4C0BBE31" w:rsidR="00EF4A4A" w:rsidRPr="00152071" w:rsidRDefault="00567C0D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92 (77.04)</w:t>
            </w:r>
          </w:p>
        </w:tc>
      </w:tr>
      <w:tr w:rsidR="00EF4A4A" w:rsidRPr="00C25775" w14:paraId="0E36BD6C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B5B1E80" w14:textId="77777777" w:rsidR="00EF4A4A" w:rsidRPr="00C25775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SF-12 Mental Component Score</w:t>
            </w:r>
          </w:p>
        </w:tc>
        <w:tc>
          <w:tcPr>
            <w:tcW w:w="1978" w:type="dxa"/>
          </w:tcPr>
          <w:p w14:paraId="51AE0CAF" w14:textId="77777777" w:rsidR="00EF4A4A" w:rsidRPr="0015207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1D297CE7" w14:textId="77777777" w:rsidR="00EF4A4A" w:rsidRPr="0015207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5BA96FE6" w14:textId="77777777" w:rsidR="00EF4A4A" w:rsidRPr="0015207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C25775" w14:paraId="7DBD9D42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50D9D2B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High mental health (&gt;52.6)</w:t>
            </w:r>
          </w:p>
        </w:tc>
        <w:tc>
          <w:tcPr>
            <w:tcW w:w="1978" w:type="dxa"/>
          </w:tcPr>
          <w:p w14:paraId="565358A8" w14:textId="71EB8361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309 (51.53)</w:t>
            </w:r>
          </w:p>
        </w:tc>
        <w:tc>
          <w:tcPr>
            <w:tcW w:w="1635" w:type="dxa"/>
            <w:vAlign w:val="center"/>
          </w:tcPr>
          <w:p w14:paraId="567CFD4C" w14:textId="0AA6CF87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141 (53.77)</w:t>
            </w:r>
          </w:p>
        </w:tc>
        <w:tc>
          <w:tcPr>
            <w:tcW w:w="1635" w:type="dxa"/>
            <w:vAlign w:val="center"/>
          </w:tcPr>
          <w:p w14:paraId="140E2567" w14:textId="3EDF29BB" w:rsidR="00567C0D" w:rsidRPr="00152071" w:rsidRDefault="00567C0D" w:rsidP="00567C0D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113 (29.82)</w:t>
            </w:r>
          </w:p>
        </w:tc>
      </w:tr>
      <w:tr w:rsidR="00EF4A4A" w:rsidRPr="00AC47D1" w14:paraId="74A17167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E46D9B2" w14:textId="77777777" w:rsidR="00EF4A4A" w:rsidRPr="00C25775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C25775">
              <w:rPr>
                <w:sz w:val="22"/>
                <w:szCs w:val="22"/>
              </w:rPr>
              <w:t>Low  mental health (≤52.6)</w:t>
            </w:r>
          </w:p>
        </w:tc>
        <w:tc>
          <w:tcPr>
            <w:tcW w:w="1978" w:type="dxa"/>
          </w:tcPr>
          <w:p w14:paraId="2F1A7115" w14:textId="3EA4D5F9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172 (48.47)</w:t>
            </w:r>
          </w:p>
        </w:tc>
        <w:tc>
          <w:tcPr>
            <w:tcW w:w="1635" w:type="dxa"/>
            <w:vAlign w:val="center"/>
          </w:tcPr>
          <w:p w14:paraId="2471105E" w14:textId="208B916E" w:rsidR="00EF4A4A" w:rsidRPr="00152071" w:rsidRDefault="00567C0D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1841 (46.23)</w:t>
            </w:r>
          </w:p>
        </w:tc>
        <w:tc>
          <w:tcPr>
            <w:tcW w:w="1635" w:type="dxa"/>
            <w:vAlign w:val="center"/>
          </w:tcPr>
          <w:p w14:paraId="208DA28B" w14:textId="3796F9C7" w:rsidR="00EF4A4A" w:rsidRPr="00152071" w:rsidRDefault="00567C0D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152071">
              <w:rPr>
                <w:sz w:val="22"/>
                <w:szCs w:val="22"/>
              </w:rPr>
              <w:t>266 (70.18)</w:t>
            </w:r>
          </w:p>
        </w:tc>
      </w:tr>
      <w:tr w:rsidR="00EF4A4A" w:rsidRPr="00AC47D1" w14:paraId="5B84C524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088847C" w14:textId="77777777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HADS Anxiety</w:t>
            </w:r>
          </w:p>
        </w:tc>
        <w:tc>
          <w:tcPr>
            <w:tcW w:w="1978" w:type="dxa"/>
          </w:tcPr>
          <w:p w14:paraId="404F83DB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4582374F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2F90A7DE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640D3825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F8BD996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ormal (0-7)</w:t>
            </w:r>
          </w:p>
        </w:tc>
        <w:tc>
          <w:tcPr>
            <w:tcW w:w="1978" w:type="dxa"/>
          </w:tcPr>
          <w:p w14:paraId="03270B5D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370059">
              <w:rPr>
                <w:sz w:val="22"/>
                <w:szCs w:val="22"/>
              </w:rPr>
              <w:t>037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60.6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0BEBA749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782 (63.08)</w:t>
            </w:r>
          </w:p>
        </w:tc>
        <w:tc>
          <w:tcPr>
            <w:tcW w:w="1635" w:type="dxa"/>
            <w:vAlign w:val="center"/>
          </w:tcPr>
          <w:p w14:paraId="6A7D4D59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60 (36.45)</w:t>
            </w:r>
          </w:p>
        </w:tc>
      </w:tr>
      <w:tr w:rsidR="00EF4A4A" w:rsidRPr="00AC47D1" w14:paraId="140A8EE7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A2FD8C7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Mild (8-10)</w:t>
            </w:r>
          </w:p>
        </w:tc>
        <w:tc>
          <w:tcPr>
            <w:tcW w:w="1978" w:type="dxa"/>
          </w:tcPr>
          <w:p w14:paraId="489C355E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968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19.33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2BB82048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823 (18.66)</w:t>
            </w:r>
          </w:p>
        </w:tc>
        <w:tc>
          <w:tcPr>
            <w:tcW w:w="1635" w:type="dxa"/>
            <w:vAlign w:val="center"/>
          </w:tcPr>
          <w:p w14:paraId="51BB286C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17 (26.65)</w:t>
            </w:r>
          </w:p>
        </w:tc>
      </w:tr>
      <w:tr w:rsidR="00EF4A4A" w:rsidRPr="00AC47D1" w14:paraId="6805832D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418FB52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lastRenderedPageBreak/>
              <w:t>Moderate (11-14)</w:t>
            </w:r>
          </w:p>
        </w:tc>
        <w:tc>
          <w:tcPr>
            <w:tcW w:w="1978" w:type="dxa"/>
          </w:tcPr>
          <w:p w14:paraId="7D6E7CF6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697 </w:t>
            </w:r>
            <w:r>
              <w:rPr>
                <w:sz w:val="22"/>
                <w:szCs w:val="22"/>
              </w:rPr>
              <w:t>(</w:t>
            </w:r>
            <w:r w:rsidRPr="00370059">
              <w:rPr>
                <w:sz w:val="22"/>
                <w:szCs w:val="22"/>
              </w:rPr>
              <w:t>13.9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2BCD318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566 (12.83)</w:t>
            </w:r>
          </w:p>
        </w:tc>
        <w:tc>
          <w:tcPr>
            <w:tcW w:w="1635" w:type="dxa"/>
            <w:vAlign w:val="center"/>
          </w:tcPr>
          <w:p w14:paraId="70FAFE95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04 (23.69)</w:t>
            </w:r>
          </w:p>
        </w:tc>
      </w:tr>
      <w:tr w:rsidR="00EF4A4A" w:rsidRPr="00AC47D1" w14:paraId="6C7B2E57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68648AA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Severe (15-21)</w:t>
            </w:r>
          </w:p>
        </w:tc>
        <w:tc>
          <w:tcPr>
            <w:tcW w:w="1978" w:type="dxa"/>
          </w:tcPr>
          <w:p w14:paraId="589E6A23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305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6.0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05AAC6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39 (5.42)</w:t>
            </w:r>
          </w:p>
        </w:tc>
        <w:tc>
          <w:tcPr>
            <w:tcW w:w="1635" w:type="dxa"/>
            <w:vAlign w:val="center"/>
          </w:tcPr>
          <w:p w14:paraId="41942C7A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58 (13.21)</w:t>
            </w:r>
          </w:p>
        </w:tc>
      </w:tr>
      <w:tr w:rsidR="00EF4A4A" w:rsidRPr="00AC47D1" w14:paraId="3B3C112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4CADC0A2" w14:textId="77777777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HADS Depression</w:t>
            </w:r>
          </w:p>
        </w:tc>
        <w:tc>
          <w:tcPr>
            <w:tcW w:w="1978" w:type="dxa"/>
          </w:tcPr>
          <w:p w14:paraId="40C3D899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345945F1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5FDCF8A7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34287994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A6B1A5B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Normal (0-7)</w:t>
            </w:r>
          </w:p>
        </w:tc>
        <w:tc>
          <w:tcPr>
            <w:tcW w:w="1978" w:type="dxa"/>
          </w:tcPr>
          <w:p w14:paraId="49DEBAF9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3637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72.59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00B7B8DB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316 (75.16)</w:t>
            </w:r>
          </w:p>
        </w:tc>
        <w:tc>
          <w:tcPr>
            <w:tcW w:w="1635" w:type="dxa"/>
            <w:vAlign w:val="center"/>
          </w:tcPr>
          <w:p w14:paraId="233B473B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19 (49.89)</w:t>
            </w:r>
          </w:p>
        </w:tc>
      </w:tr>
      <w:tr w:rsidR="00EF4A4A" w:rsidRPr="00AC47D1" w14:paraId="6ABCB461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FCCEB43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Mild (8-10)</w:t>
            </w:r>
          </w:p>
        </w:tc>
        <w:tc>
          <w:tcPr>
            <w:tcW w:w="1978" w:type="dxa"/>
          </w:tcPr>
          <w:p w14:paraId="436A25EB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760 15.1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A3D8FE2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634 (14.37)</w:t>
            </w:r>
          </w:p>
        </w:tc>
        <w:tc>
          <w:tcPr>
            <w:tcW w:w="1635" w:type="dxa"/>
            <w:vAlign w:val="center"/>
          </w:tcPr>
          <w:p w14:paraId="06C5BBA7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04 (23.69)</w:t>
            </w:r>
          </w:p>
        </w:tc>
      </w:tr>
      <w:tr w:rsidR="00EF4A4A" w:rsidRPr="00AC47D1" w14:paraId="0252ABF8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460EEB6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Moderate (11-14)</w:t>
            </w:r>
          </w:p>
        </w:tc>
        <w:tc>
          <w:tcPr>
            <w:tcW w:w="1978" w:type="dxa"/>
          </w:tcPr>
          <w:p w14:paraId="75B2B785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470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9.38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64376FBC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57 (8.09)</w:t>
            </w:r>
          </w:p>
        </w:tc>
        <w:tc>
          <w:tcPr>
            <w:tcW w:w="1635" w:type="dxa"/>
            <w:vAlign w:val="center"/>
          </w:tcPr>
          <w:p w14:paraId="3DC67A68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85 (19.36)</w:t>
            </w:r>
          </w:p>
        </w:tc>
      </w:tr>
      <w:tr w:rsidR="00EF4A4A" w:rsidRPr="00AC47D1" w14:paraId="463B6DAD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89C07CF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Severe (15-21)</w:t>
            </w:r>
          </w:p>
        </w:tc>
        <w:tc>
          <w:tcPr>
            <w:tcW w:w="1978" w:type="dxa"/>
          </w:tcPr>
          <w:p w14:paraId="54E46B50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143 </w:t>
            </w:r>
            <w:r>
              <w:rPr>
                <w:sz w:val="22"/>
                <w:szCs w:val="22"/>
              </w:rPr>
              <w:t>(</w:t>
            </w:r>
            <w:r w:rsidRPr="00370059">
              <w:rPr>
                <w:sz w:val="22"/>
                <w:szCs w:val="22"/>
              </w:rPr>
              <w:t>2.85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9F5C81C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05 (2.38)</w:t>
            </w:r>
          </w:p>
        </w:tc>
        <w:tc>
          <w:tcPr>
            <w:tcW w:w="1635" w:type="dxa"/>
            <w:vAlign w:val="center"/>
          </w:tcPr>
          <w:p w14:paraId="450AB12A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1 (7.06)</w:t>
            </w:r>
          </w:p>
        </w:tc>
      </w:tr>
      <w:tr w:rsidR="00EF4A4A" w:rsidRPr="00AC47D1" w14:paraId="1D285A74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70EB6262" w14:textId="77777777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Body mass index (kg/m</w:t>
            </w:r>
            <w:r w:rsidRPr="00AC47D1">
              <w:rPr>
                <w:sz w:val="22"/>
                <w:szCs w:val="22"/>
                <w:vertAlign w:val="superscript"/>
              </w:rPr>
              <w:t>2</w:t>
            </w:r>
            <w:r w:rsidRPr="00AC47D1">
              <w:rPr>
                <w:sz w:val="22"/>
                <w:szCs w:val="22"/>
              </w:rPr>
              <w:t>)</w:t>
            </w:r>
          </w:p>
        </w:tc>
        <w:tc>
          <w:tcPr>
            <w:tcW w:w="1978" w:type="dxa"/>
          </w:tcPr>
          <w:p w14:paraId="112A2FF5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1A7E824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0258A115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37F8D6D3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022D3FC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&lt;25</w:t>
            </w:r>
          </w:p>
        </w:tc>
        <w:tc>
          <w:tcPr>
            <w:tcW w:w="1978" w:type="dxa"/>
          </w:tcPr>
          <w:p w14:paraId="432B2BBC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70059">
              <w:rPr>
                <w:sz w:val="22"/>
                <w:szCs w:val="22"/>
              </w:rPr>
              <w:t>684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34.64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6A39A62F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528 (35.78)</w:t>
            </w:r>
          </w:p>
        </w:tc>
        <w:tc>
          <w:tcPr>
            <w:tcW w:w="1635" w:type="dxa"/>
            <w:vAlign w:val="center"/>
          </w:tcPr>
          <w:p w14:paraId="40A93F94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7 (22.25)</w:t>
            </w:r>
          </w:p>
        </w:tc>
      </w:tr>
      <w:tr w:rsidR="00EF4A4A" w:rsidRPr="00AC47D1" w14:paraId="21FBFB34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6056301F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5-29.9</w:t>
            </w:r>
          </w:p>
        </w:tc>
        <w:tc>
          <w:tcPr>
            <w:tcW w:w="1978" w:type="dxa"/>
          </w:tcPr>
          <w:p w14:paraId="6580FC70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948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40.07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20613319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729 (40.49)</w:t>
            </w:r>
          </w:p>
        </w:tc>
        <w:tc>
          <w:tcPr>
            <w:tcW w:w="1635" w:type="dxa"/>
            <w:vAlign w:val="center"/>
          </w:tcPr>
          <w:p w14:paraId="4BF21AD3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67 (38.30)</w:t>
            </w:r>
          </w:p>
        </w:tc>
      </w:tr>
      <w:tr w:rsidR="00EF4A4A" w:rsidRPr="00AC47D1" w14:paraId="4483BBA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AE0B89B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0-34.9</w:t>
            </w:r>
          </w:p>
        </w:tc>
        <w:tc>
          <w:tcPr>
            <w:tcW w:w="1978" w:type="dxa"/>
          </w:tcPr>
          <w:p w14:paraId="7A16ED6B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840 </w:t>
            </w:r>
            <w:r>
              <w:rPr>
                <w:sz w:val="22"/>
                <w:szCs w:val="22"/>
              </w:rPr>
              <w:t>(1</w:t>
            </w:r>
            <w:r w:rsidRPr="00370059">
              <w:rPr>
                <w:sz w:val="22"/>
                <w:szCs w:val="22"/>
              </w:rPr>
              <w:t>7.28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5C9F1D4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24 (16.96)</w:t>
            </w:r>
          </w:p>
        </w:tc>
        <w:tc>
          <w:tcPr>
            <w:tcW w:w="1635" w:type="dxa"/>
            <w:vAlign w:val="center"/>
          </w:tcPr>
          <w:p w14:paraId="5F330CED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85 (19.50)</w:t>
            </w:r>
          </w:p>
        </w:tc>
      </w:tr>
      <w:tr w:rsidR="00EF4A4A" w:rsidRPr="00AC47D1" w14:paraId="5A2B5B0A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CC31AE3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≥35</w:t>
            </w:r>
          </w:p>
        </w:tc>
        <w:tc>
          <w:tcPr>
            <w:tcW w:w="1978" w:type="dxa"/>
          </w:tcPr>
          <w:p w14:paraId="33EB3DCC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 xml:space="preserve">389 </w:t>
            </w:r>
            <w:r>
              <w:rPr>
                <w:sz w:val="22"/>
                <w:szCs w:val="22"/>
              </w:rPr>
              <w:t>(</w:t>
            </w:r>
            <w:r w:rsidRPr="00370059">
              <w:rPr>
                <w:sz w:val="22"/>
                <w:szCs w:val="22"/>
              </w:rPr>
              <w:t>8.0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62AE91F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89 (6.77)</w:t>
            </w:r>
          </w:p>
        </w:tc>
        <w:tc>
          <w:tcPr>
            <w:tcW w:w="1635" w:type="dxa"/>
            <w:vAlign w:val="center"/>
          </w:tcPr>
          <w:p w14:paraId="5E22051F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87 (19.95)</w:t>
            </w:r>
          </w:p>
        </w:tc>
      </w:tr>
      <w:tr w:rsidR="00EF4A4A" w:rsidRPr="00AC47D1" w14:paraId="7C465D6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4C50743C" w14:textId="0427CFEA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  <w:vertAlign w:val="superscript"/>
              </w:rPr>
            </w:pPr>
            <w:r w:rsidRPr="00AC47D1">
              <w:rPr>
                <w:sz w:val="22"/>
                <w:szCs w:val="22"/>
              </w:rPr>
              <w:t>Self-reported frequent use of high-heeled footwear</w:t>
            </w:r>
            <w:r w:rsidR="0096077F">
              <w:rPr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978" w:type="dxa"/>
          </w:tcPr>
          <w:p w14:paraId="4588075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0E8DD9B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72E5FDCC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7974E69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27A9156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Low</w:t>
            </w:r>
          </w:p>
        </w:tc>
        <w:tc>
          <w:tcPr>
            <w:tcW w:w="1978" w:type="dxa"/>
          </w:tcPr>
          <w:p w14:paraId="23266464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887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40.3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2E60322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770 (39.49)</w:t>
            </w:r>
          </w:p>
        </w:tc>
        <w:tc>
          <w:tcPr>
            <w:tcW w:w="1635" w:type="dxa"/>
            <w:vAlign w:val="center"/>
          </w:tcPr>
          <w:p w14:paraId="1D12E8AD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8 (48.51)</w:t>
            </w:r>
          </w:p>
        </w:tc>
      </w:tr>
      <w:tr w:rsidR="00EF4A4A" w:rsidRPr="00AC47D1" w14:paraId="26BA4B33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14BF6CCD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High</w:t>
            </w:r>
          </w:p>
        </w:tc>
        <w:tc>
          <w:tcPr>
            <w:tcW w:w="1978" w:type="dxa"/>
          </w:tcPr>
          <w:p w14:paraId="0EBDB9A3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314</w:t>
            </w:r>
            <w:r>
              <w:rPr>
                <w:sz w:val="22"/>
                <w:szCs w:val="22"/>
              </w:rPr>
              <w:t xml:space="preserve"> (5</w:t>
            </w:r>
            <w:r w:rsidRPr="00370059">
              <w:rPr>
                <w:sz w:val="22"/>
                <w:szCs w:val="22"/>
              </w:rPr>
              <w:t>9.70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F87486E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180 (60.51)</w:t>
            </w:r>
          </w:p>
        </w:tc>
        <w:tc>
          <w:tcPr>
            <w:tcW w:w="1635" w:type="dxa"/>
            <w:vAlign w:val="center"/>
          </w:tcPr>
          <w:p w14:paraId="23F26FDE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04 (51.49)</w:t>
            </w:r>
          </w:p>
        </w:tc>
      </w:tr>
      <w:tr w:rsidR="00EF4A4A" w:rsidRPr="00AC47D1" w14:paraId="7F254488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3E3BC2B" w14:textId="77777777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Physical activity (Short-Form IPAQ)</w:t>
            </w:r>
          </w:p>
        </w:tc>
        <w:tc>
          <w:tcPr>
            <w:tcW w:w="1978" w:type="dxa"/>
          </w:tcPr>
          <w:p w14:paraId="62B692E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112E036E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2D465B31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3D2D341D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3C31E86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Low</w:t>
            </w:r>
          </w:p>
        </w:tc>
        <w:tc>
          <w:tcPr>
            <w:tcW w:w="1978" w:type="dxa"/>
          </w:tcPr>
          <w:p w14:paraId="7F76E41A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119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25.83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0F19A91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29 (24.14)</w:t>
            </w:r>
          </w:p>
        </w:tc>
        <w:tc>
          <w:tcPr>
            <w:tcW w:w="1635" w:type="dxa"/>
            <w:vAlign w:val="center"/>
          </w:tcPr>
          <w:p w14:paraId="6678A3B5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44 (37.99)</w:t>
            </w:r>
          </w:p>
        </w:tc>
      </w:tr>
      <w:tr w:rsidR="00EF4A4A" w:rsidRPr="00AC47D1" w14:paraId="19F7DA54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0A3522D1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Moderate</w:t>
            </w:r>
          </w:p>
        </w:tc>
        <w:tc>
          <w:tcPr>
            <w:tcW w:w="1978" w:type="dxa"/>
          </w:tcPr>
          <w:p w14:paraId="33855D14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820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42.01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1E50A81A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638 (42.56)</w:t>
            </w:r>
          </w:p>
        </w:tc>
        <w:tc>
          <w:tcPr>
            <w:tcW w:w="1635" w:type="dxa"/>
            <w:vAlign w:val="center"/>
          </w:tcPr>
          <w:p w14:paraId="174DAD23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45 (38.26)</w:t>
            </w:r>
          </w:p>
        </w:tc>
      </w:tr>
      <w:tr w:rsidR="00EF4A4A" w:rsidRPr="00AC47D1" w14:paraId="0DF9D87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547F8E59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High</w:t>
            </w:r>
          </w:p>
        </w:tc>
        <w:tc>
          <w:tcPr>
            <w:tcW w:w="1978" w:type="dxa"/>
          </w:tcPr>
          <w:p w14:paraId="3C84D143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370059">
              <w:rPr>
                <w:sz w:val="22"/>
                <w:szCs w:val="22"/>
              </w:rPr>
              <w:t>393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32.16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4E5CC484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1282 (33.31)</w:t>
            </w:r>
          </w:p>
        </w:tc>
        <w:tc>
          <w:tcPr>
            <w:tcW w:w="1635" w:type="dxa"/>
            <w:vAlign w:val="center"/>
          </w:tcPr>
          <w:p w14:paraId="57EBD93D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0 (23.75)</w:t>
            </w:r>
          </w:p>
        </w:tc>
      </w:tr>
      <w:tr w:rsidR="00EF4A4A" w:rsidRPr="00AC47D1" w14:paraId="53C1602D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44F24F3B" w14:textId="2B914674" w:rsidR="00EF4A4A" w:rsidRPr="00AC47D1" w:rsidRDefault="00EF4A4A" w:rsidP="00EF4A4A">
            <w:pPr>
              <w:spacing w:after="0" w:line="240" w:lineRule="auto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Keele Assessment of Participation</w:t>
            </w:r>
            <w:r w:rsidR="0096077F">
              <w:rPr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978" w:type="dxa"/>
          </w:tcPr>
          <w:p w14:paraId="1ED669E5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22A93967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</w:p>
        </w:tc>
        <w:tc>
          <w:tcPr>
            <w:tcW w:w="1635" w:type="dxa"/>
            <w:vAlign w:val="center"/>
          </w:tcPr>
          <w:p w14:paraId="510BFBA2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</w:p>
        </w:tc>
      </w:tr>
      <w:tr w:rsidR="00EF4A4A" w:rsidRPr="00AC47D1" w14:paraId="31083749" w14:textId="77777777" w:rsidTr="00EF4A4A">
        <w:trPr>
          <w:trHeight w:val="198"/>
        </w:trPr>
        <w:tc>
          <w:tcPr>
            <w:tcW w:w="5960" w:type="dxa"/>
            <w:vAlign w:val="center"/>
          </w:tcPr>
          <w:p w14:paraId="3C936E85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All of the time/most of the time</w:t>
            </w:r>
          </w:p>
        </w:tc>
        <w:tc>
          <w:tcPr>
            <w:tcW w:w="1978" w:type="dxa"/>
          </w:tcPr>
          <w:p w14:paraId="7F03CBCA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370059">
              <w:rPr>
                <w:sz w:val="22"/>
                <w:szCs w:val="22"/>
              </w:rPr>
              <w:t>839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76.22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vAlign w:val="center"/>
          </w:tcPr>
          <w:p w14:paraId="4FADFEAA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3494 (78.87)</w:t>
            </w:r>
          </w:p>
        </w:tc>
        <w:tc>
          <w:tcPr>
            <w:tcW w:w="1635" w:type="dxa"/>
            <w:vAlign w:val="center"/>
          </w:tcPr>
          <w:p w14:paraId="610FAA61" w14:textId="77777777" w:rsidR="00EF4A4A" w:rsidRPr="00AC47D1" w:rsidRDefault="00EF4A4A" w:rsidP="00EF4A4A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42 (54.50)</w:t>
            </w:r>
          </w:p>
        </w:tc>
      </w:tr>
      <w:tr w:rsidR="00EF4A4A" w:rsidRPr="00DE6268" w14:paraId="3DCA7AC9" w14:textId="77777777" w:rsidTr="00EF4A4A">
        <w:trPr>
          <w:trHeight w:val="198"/>
        </w:trPr>
        <w:tc>
          <w:tcPr>
            <w:tcW w:w="5960" w:type="dxa"/>
            <w:tcBorders>
              <w:bottom w:val="single" w:sz="4" w:space="0" w:color="auto"/>
            </w:tcBorders>
            <w:vAlign w:val="center"/>
          </w:tcPr>
          <w:p w14:paraId="233DC283" w14:textId="77777777" w:rsidR="00EF4A4A" w:rsidRPr="00AC47D1" w:rsidRDefault="00EF4A4A" w:rsidP="00EF4A4A">
            <w:pPr>
              <w:spacing w:after="0" w:line="240" w:lineRule="auto"/>
              <w:ind w:left="720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Some of the time/a little of the time/none of the time</w:t>
            </w: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135BF103" w14:textId="77777777" w:rsidR="00EF4A4A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370059">
              <w:rPr>
                <w:sz w:val="22"/>
                <w:szCs w:val="22"/>
              </w:rPr>
              <w:t>1198</w:t>
            </w:r>
            <w:r>
              <w:rPr>
                <w:sz w:val="22"/>
                <w:szCs w:val="22"/>
              </w:rPr>
              <w:t xml:space="preserve"> (</w:t>
            </w:r>
            <w:r w:rsidRPr="00370059">
              <w:rPr>
                <w:sz w:val="22"/>
                <w:szCs w:val="22"/>
              </w:rPr>
              <w:t>23.78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635" w:type="dxa"/>
            <w:tcBorders>
              <w:bottom w:val="single" w:sz="4" w:space="0" w:color="auto"/>
            </w:tcBorders>
            <w:vAlign w:val="center"/>
          </w:tcPr>
          <w:p w14:paraId="4939B643" w14:textId="77777777" w:rsidR="00EF4A4A" w:rsidRPr="00AC47D1" w:rsidRDefault="00EF4A4A" w:rsidP="00EF4A4A">
            <w:pPr>
              <w:tabs>
                <w:tab w:val="left" w:pos="1867"/>
              </w:tabs>
              <w:spacing w:after="0" w:line="240" w:lineRule="auto"/>
              <w:ind w:left="-117" w:right="-105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936 (21.13)</w:t>
            </w:r>
          </w:p>
        </w:tc>
        <w:tc>
          <w:tcPr>
            <w:tcW w:w="1635" w:type="dxa"/>
            <w:tcBorders>
              <w:bottom w:val="single" w:sz="4" w:space="0" w:color="auto"/>
            </w:tcBorders>
            <w:vAlign w:val="center"/>
          </w:tcPr>
          <w:p w14:paraId="46120EB1" w14:textId="77777777" w:rsidR="00EF4A4A" w:rsidRPr="00AC47D1" w:rsidRDefault="00EF4A4A" w:rsidP="00760D34">
            <w:pPr>
              <w:spacing w:after="0" w:line="240" w:lineRule="auto"/>
              <w:ind w:left="-103" w:right="-29"/>
              <w:jc w:val="center"/>
              <w:rPr>
                <w:sz w:val="22"/>
                <w:szCs w:val="22"/>
              </w:rPr>
            </w:pPr>
            <w:r w:rsidRPr="00AC47D1">
              <w:rPr>
                <w:sz w:val="22"/>
                <w:szCs w:val="22"/>
              </w:rPr>
              <w:t>202 (45.50)</w:t>
            </w:r>
          </w:p>
        </w:tc>
      </w:tr>
    </w:tbl>
    <w:p w14:paraId="1BD54CBC" w14:textId="34255C23" w:rsidR="004C61B8" w:rsidRDefault="004C61B8" w:rsidP="00027E0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ased on complete case analysis</w:t>
      </w:r>
    </w:p>
    <w:p w14:paraId="37CE3AD2" w14:textId="088C62FD" w:rsidR="0096077F" w:rsidRPr="00C83DAF" w:rsidRDefault="0096077F" w:rsidP="0096077F">
      <w:pPr>
        <w:spacing w:after="0" w:line="240" w:lineRule="auto"/>
        <w:rPr>
          <w:sz w:val="20"/>
          <w:szCs w:val="20"/>
        </w:rPr>
      </w:pPr>
      <w:r w:rsidRPr="00C83DAF">
        <w:rPr>
          <w:sz w:val="20"/>
          <w:szCs w:val="20"/>
        </w:rPr>
        <w:t>SF-12, Short Form-12; HADS, Hospital Anxiety and Depression Scale; IPAQ, International Physical Activity Questionnaire</w:t>
      </w:r>
      <w:r>
        <w:rPr>
          <w:sz w:val="20"/>
          <w:szCs w:val="20"/>
        </w:rPr>
        <w:t>; N, number of participants</w:t>
      </w:r>
    </w:p>
    <w:p w14:paraId="1471C27A" w14:textId="3BBC06A9" w:rsidR="0096077F" w:rsidRPr="00C83DAF" w:rsidRDefault="0096077F" w:rsidP="0096077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  <w:vertAlign w:val="superscript"/>
        </w:rPr>
        <w:t>a</w:t>
      </w:r>
      <w:r>
        <w:rPr>
          <w:sz w:val="20"/>
          <w:szCs w:val="20"/>
        </w:rPr>
        <w:t xml:space="preserve">Question </w:t>
      </w:r>
      <w:r w:rsidRPr="00C83DAF">
        <w:rPr>
          <w:sz w:val="20"/>
          <w:szCs w:val="20"/>
        </w:rPr>
        <w:t>restricted to females and the exposure was defined as previous footwear (low- versus high-heeled shoes) worn on most days for at least one 10-year per</w:t>
      </w:r>
      <w:r>
        <w:rPr>
          <w:sz w:val="20"/>
          <w:szCs w:val="20"/>
        </w:rPr>
        <w:t>iod between 20 and 49 years old</w:t>
      </w:r>
    </w:p>
    <w:p w14:paraId="6B3E7891" w14:textId="35182CC9" w:rsidR="0096077F" w:rsidRDefault="0096077F" w:rsidP="0096077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  <w:vertAlign w:val="superscript"/>
        </w:rPr>
        <w:t>b</w:t>
      </w:r>
      <w:r w:rsidRPr="00C83DAF">
        <w:rPr>
          <w:sz w:val="20"/>
          <w:szCs w:val="20"/>
        </w:rPr>
        <w:t>Response to statement: During the past 4 weeks, I have moved around outside my home, as and when I have wanted</w:t>
      </w:r>
    </w:p>
    <w:p w14:paraId="139516E1" w14:textId="5654E358" w:rsidR="00027E04" w:rsidRDefault="00027E04" w:rsidP="00027E04">
      <w:pPr>
        <w:spacing w:after="0" w:line="240" w:lineRule="auto"/>
        <w:rPr>
          <w:sz w:val="20"/>
          <w:szCs w:val="20"/>
        </w:rPr>
      </w:pPr>
    </w:p>
    <w:p w14:paraId="599B66F7" w14:textId="77777777" w:rsidR="00027E04" w:rsidRDefault="00027E04" w:rsidP="00AB1D84">
      <w:pPr>
        <w:spacing w:line="240" w:lineRule="auto"/>
      </w:pPr>
    </w:p>
    <w:p w14:paraId="39C9F888" w14:textId="77777777" w:rsidR="00FE1D5B" w:rsidRDefault="00FE1D5B" w:rsidP="00AB1D84">
      <w:pPr>
        <w:spacing w:line="240" w:lineRule="auto"/>
      </w:pPr>
    </w:p>
    <w:p w14:paraId="14505B57" w14:textId="77777777" w:rsidR="00FE1D5B" w:rsidRDefault="00FE1D5B" w:rsidP="00AB1D84">
      <w:pPr>
        <w:spacing w:line="240" w:lineRule="auto"/>
      </w:pPr>
    </w:p>
    <w:sectPr w:rsidR="00FE1D5B" w:rsidSect="006E67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1844D" w14:textId="77777777" w:rsidR="00EF4A4A" w:rsidRDefault="00EF4A4A" w:rsidP="00C25775">
      <w:pPr>
        <w:spacing w:after="0" w:line="240" w:lineRule="auto"/>
      </w:pPr>
      <w:r>
        <w:separator/>
      </w:r>
    </w:p>
  </w:endnote>
  <w:endnote w:type="continuationSeparator" w:id="0">
    <w:p w14:paraId="1D9AD029" w14:textId="77777777" w:rsidR="00EF4A4A" w:rsidRDefault="00EF4A4A" w:rsidP="00C25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CCDB97" w14:textId="77777777" w:rsidR="00EF4A4A" w:rsidRDefault="00EF4A4A" w:rsidP="00C25775">
      <w:pPr>
        <w:spacing w:after="0" w:line="240" w:lineRule="auto"/>
      </w:pPr>
      <w:r>
        <w:separator/>
      </w:r>
    </w:p>
  </w:footnote>
  <w:footnote w:type="continuationSeparator" w:id="0">
    <w:p w14:paraId="71E6E9BA" w14:textId="77777777" w:rsidR="00EF4A4A" w:rsidRDefault="00EF4A4A" w:rsidP="00C257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CyNDO2NDIwMDZR0lEKTi0uzszPAykwrAUAtUvdaiwAAAA="/>
  </w:docVars>
  <w:rsids>
    <w:rsidRoot w:val="006E676F"/>
    <w:rsid w:val="00012C11"/>
    <w:rsid w:val="00027E04"/>
    <w:rsid w:val="00124075"/>
    <w:rsid w:val="00140D8B"/>
    <w:rsid w:val="00152071"/>
    <w:rsid w:val="001E2446"/>
    <w:rsid w:val="001E65D7"/>
    <w:rsid w:val="002C1BC7"/>
    <w:rsid w:val="00370059"/>
    <w:rsid w:val="0047238F"/>
    <w:rsid w:val="004C61B8"/>
    <w:rsid w:val="00530F4A"/>
    <w:rsid w:val="00567C0D"/>
    <w:rsid w:val="005A3638"/>
    <w:rsid w:val="00654B86"/>
    <w:rsid w:val="006C0084"/>
    <w:rsid w:val="006E2FF7"/>
    <w:rsid w:val="006E676F"/>
    <w:rsid w:val="00760D34"/>
    <w:rsid w:val="0076663E"/>
    <w:rsid w:val="00844919"/>
    <w:rsid w:val="00906D13"/>
    <w:rsid w:val="0096077F"/>
    <w:rsid w:val="00A07A7D"/>
    <w:rsid w:val="00A952B7"/>
    <w:rsid w:val="00AB1D84"/>
    <w:rsid w:val="00AB4FDA"/>
    <w:rsid w:val="00AC47D1"/>
    <w:rsid w:val="00C25775"/>
    <w:rsid w:val="00C3037F"/>
    <w:rsid w:val="00C45392"/>
    <w:rsid w:val="00CD63D9"/>
    <w:rsid w:val="00DC20D5"/>
    <w:rsid w:val="00DC6FB0"/>
    <w:rsid w:val="00DE5B23"/>
    <w:rsid w:val="00E80966"/>
    <w:rsid w:val="00EA296F"/>
    <w:rsid w:val="00EF4A4A"/>
    <w:rsid w:val="00F278A4"/>
    <w:rsid w:val="00FE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46CA708"/>
  <w15:chartTrackingRefBased/>
  <w15:docId w15:val="{C775D16E-D070-4A3E-BCE8-B908A9A8B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76F"/>
    <w:pPr>
      <w:spacing w:after="200" w:line="276" w:lineRule="auto"/>
      <w:ind w:right="282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676F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7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76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5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775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5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77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na Rathod</dc:creator>
  <cp:keywords/>
  <dc:description/>
  <cp:lastModifiedBy>Martin Thomas</cp:lastModifiedBy>
  <cp:revision>8</cp:revision>
  <dcterms:created xsi:type="dcterms:W3CDTF">2018-10-17T14:45:00Z</dcterms:created>
  <dcterms:modified xsi:type="dcterms:W3CDTF">2018-10-30T16:05:00Z</dcterms:modified>
</cp:coreProperties>
</file>